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2A599D" w14:textId="09247D36" w:rsidR="00226EFF" w:rsidRDefault="00E829F1">
      <w:r>
        <w:rPr>
          <w:rFonts w:hint="eastAsia"/>
        </w:rPr>
        <w:t>R</w:t>
      </w:r>
      <w:r>
        <w:t>1</w:t>
      </w:r>
    </w:p>
    <w:p w14:paraId="57E4299A" w14:textId="6469881C" w:rsidR="00E829F1" w:rsidRDefault="00E829F1">
      <w:r>
        <w:rPr>
          <w:rFonts w:hint="eastAsia"/>
        </w:rPr>
        <w:t>生词：</w:t>
      </w:r>
    </w:p>
    <w:p w14:paraId="3F97804D" w14:textId="43C3702B" w:rsidR="00E829F1" w:rsidRDefault="00344867">
      <w:r>
        <w:rPr>
          <w:rFonts w:hint="eastAsia"/>
        </w:rPr>
        <w:t>无</w:t>
      </w:r>
    </w:p>
    <w:p w14:paraId="3921DD8B" w14:textId="77777777" w:rsidR="00E829F1" w:rsidRDefault="00E829F1"/>
    <w:p w14:paraId="60A410E7" w14:textId="7B370E73" w:rsidR="00E829F1" w:rsidRDefault="00E829F1">
      <w:r>
        <w:rPr>
          <w:rFonts w:hint="eastAsia"/>
        </w:rPr>
        <w:t>词组：</w:t>
      </w:r>
    </w:p>
    <w:p w14:paraId="0A324386" w14:textId="3BB304AD" w:rsidR="00E829F1" w:rsidRDefault="00E829F1">
      <w:r>
        <w:t>Be harnessed to do</w:t>
      </w:r>
      <w:r>
        <w:tab/>
      </w:r>
      <w:r>
        <w:tab/>
      </w:r>
      <w:r>
        <w:tab/>
      </w:r>
      <w:r>
        <w:rPr>
          <w:rFonts w:hint="eastAsia"/>
        </w:rPr>
        <w:t>被驾驭做某事</w:t>
      </w:r>
    </w:p>
    <w:p w14:paraId="5DC73FA1" w14:textId="3FE0FB13" w:rsidR="00344867" w:rsidRDefault="00344867"/>
    <w:p w14:paraId="350CDDD9" w14:textId="4D022693" w:rsidR="00344867" w:rsidRDefault="00344867">
      <w:r>
        <w:rPr>
          <w:rFonts w:hint="eastAsia"/>
        </w:rPr>
        <w:t>长难句分析：</w:t>
      </w:r>
    </w:p>
    <w:p w14:paraId="668EB263" w14:textId="1504A76F" w:rsidR="00344867" w:rsidRDefault="00344867" w:rsidP="00AA5714">
      <w:pPr>
        <w:ind w:firstLine="420"/>
        <w:rPr>
          <w:rFonts w:ascii="Verdana" w:hAnsi="Verdana"/>
          <w:color w:val="21242C"/>
          <w:u w:val="single"/>
          <w:shd w:val="clear" w:color="auto" w:fill="FFFFFF"/>
        </w:rPr>
      </w:pPr>
      <w:r w:rsidRPr="00AA5714">
        <w:rPr>
          <w:rFonts w:ascii="Verdana" w:hAnsi="Verdana"/>
          <w:color w:val="21242C"/>
          <w:u w:val="single"/>
          <w:shd w:val="clear" w:color="auto" w:fill="FFFFFF"/>
        </w:rPr>
        <w:t>Extracting heat from very hot, dry rocks presents a more difficult problem</w:t>
      </w:r>
      <w:r>
        <w:rPr>
          <w:rFonts w:ascii="Verdana" w:hAnsi="Verdana"/>
          <w:color w:val="21242C"/>
          <w:shd w:val="clear" w:color="auto" w:fill="FFFFFF"/>
        </w:rPr>
        <w:t>: t</w:t>
      </w:r>
      <w:r w:rsidRPr="00AA5714">
        <w:rPr>
          <w:rFonts w:ascii="Verdana" w:hAnsi="Verdana"/>
          <w:color w:val="21242C"/>
          <w:u w:val="single"/>
          <w:shd w:val="clear" w:color="auto" w:fill="FFFFFF"/>
        </w:rPr>
        <w:t>he rocks must be fractured</w:t>
      </w:r>
      <w:r>
        <w:rPr>
          <w:rFonts w:ascii="Verdana" w:hAnsi="Verdana"/>
          <w:color w:val="21242C"/>
          <w:shd w:val="clear" w:color="auto" w:fill="FFFFFF"/>
        </w:rPr>
        <w:t xml:space="preserve"> </w:t>
      </w:r>
      <w:r w:rsidR="00AA5714">
        <w:rPr>
          <w:rFonts w:ascii="Verdana" w:hAnsi="Verdana" w:hint="eastAsia"/>
          <w:color w:val="21242C"/>
          <w:shd w:val="clear" w:color="auto" w:fill="FFFFFF"/>
        </w:rPr>
        <w:t>（</w:t>
      </w:r>
      <w:r>
        <w:rPr>
          <w:rFonts w:ascii="Verdana" w:hAnsi="Verdana"/>
          <w:color w:val="21242C"/>
          <w:shd w:val="clear" w:color="auto" w:fill="FFFFFF"/>
        </w:rPr>
        <w:t>to </w:t>
      </w:r>
      <w:r>
        <w:rPr>
          <w:rStyle w:val="underline"/>
          <w:rFonts w:ascii="Verdana" w:hAnsi="Verdana"/>
          <w:b/>
          <w:bCs/>
          <w:color w:val="21242C"/>
          <w:spacing w:val="6"/>
          <w:shd w:val="clear" w:color="auto" w:fill="FFFFFF"/>
        </w:rPr>
        <w:t>permit</w:t>
      </w:r>
      <w:r>
        <w:rPr>
          <w:rFonts w:ascii="Verdana" w:hAnsi="Verdana"/>
          <w:color w:val="21242C"/>
          <w:shd w:val="clear" w:color="auto" w:fill="FFFFFF"/>
        </w:rPr>
        <w:t> the </w:t>
      </w:r>
      <w:r>
        <w:rPr>
          <w:rStyle w:val="underline"/>
          <w:rFonts w:ascii="Verdana" w:hAnsi="Verdana"/>
          <w:b/>
          <w:bCs/>
          <w:color w:val="21242C"/>
          <w:spacing w:val="6"/>
          <w:shd w:val="clear" w:color="auto" w:fill="FFFFFF"/>
        </w:rPr>
        <w:t>circulation</w:t>
      </w:r>
      <w:r>
        <w:rPr>
          <w:rFonts w:ascii="Verdana" w:hAnsi="Verdana"/>
          <w:color w:val="21242C"/>
          <w:shd w:val="clear" w:color="auto" w:fill="FFFFFF"/>
        </w:rPr>
        <w:t> of water</w:t>
      </w:r>
      <w:r w:rsidR="00AA5714">
        <w:rPr>
          <w:rFonts w:ascii="Verdana" w:hAnsi="Verdana" w:hint="eastAsia"/>
          <w:color w:val="21242C"/>
          <w:shd w:val="clear" w:color="auto" w:fill="FFFFFF"/>
        </w:rPr>
        <w:t>）</w:t>
      </w:r>
      <w:r>
        <w:rPr>
          <w:rFonts w:ascii="Verdana" w:hAnsi="Verdana"/>
          <w:color w:val="21242C"/>
          <w:shd w:val="clear" w:color="auto" w:fill="FFFFFF"/>
        </w:rPr>
        <w:t>, </w:t>
      </w:r>
      <w:r w:rsidRPr="00AA5714">
        <w:rPr>
          <w:rFonts w:ascii="Verdana" w:hAnsi="Verdana"/>
          <w:color w:val="21242C"/>
          <w:u w:val="single"/>
          <w:shd w:val="clear" w:color="auto" w:fill="FFD1D1"/>
        </w:rPr>
        <w:t>and</w:t>
      </w:r>
      <w:r w:rsidRPr="00AA5714">
        <w:rPr>
          <w:rFonts w:ascii="Verdana" w:hAnsi="Verdana"/>
          <w:color w:val="21242C"/>
          <w:u w:val="single"/>
          <w:shd w:val="clear" w:color="auto" w:fill="FFFFFF"/>
        </w:rPr>
        <w:t> the water must be provided artificially. </w:t>
      </w:r>
    </w:p>
    <w:p w14:paraId="0553173D" w14:textId="5FAF448B" w:rsidR="00AA5714" w:rsidRDefault="00AA5714" w:rsidP="00AA5714">
      <w:pPr>
        <w:rPr>
          <w:rFonts w:ascii="Verdana" w:hAnsi="Verdana"/>
          <w:color w:val="21242C"/>
          <w:u w:val="single"/>
          <w:shd w:val="clear" w:color="auto" w:fill="FFFFFF"/>
        </w:rPr>
      </w:pPr>
    </w:p>
    <w:p w14:paraId="08C07140" w14:textId="225EF7D8" w:rsidR="00AA5714" w:rsidRDefault="00EB7672" w:rsidP="00AA5714">
      <w:pPr>
        <w:rPr>
          <w:rFonts w:ascii="Verdana" w:hAnsi="Verdana"/>
          <w:color w:val="21242C"/>
          <w:shd w:val="clear" w:color="auto" w:fill="FFFFFF"/>
        </w:rPr>
      </w:pPr>
      <w:r w:rsidRPr="00EB7672">
        <w:rPr>
          <w:rFonts w:ascii="Verdana" w:hAnsi="Verdana" w:hint="eastAsia"/>
          <w:color w:val="21242C"/>
          <w:shd w:val="clear" w:color="auto" w:fill="FFFFFF"/>
        </w:rPr>
        <w:t>错题分析</w:t>
      </w:r>
    </w:p>
    <w:p w14:paraId="3056DEDB" w14:textId="049D66F2" w:rsidR="00EB7672" w:rsidRDefault="00EB7672" w:rsidP="00AA5714">
      <w:pPr>
        <w:rPr>
          <w:rFonts w:ascii="Verdana" w:hAnsi="Verdana"/>
          <w:color w:val="21242C"/>
          <w:shd w:val="clear" w:color="auto" w:fill="FFFFFF"/>
        </w:rPr>
      </w:pPr>
      <w:r>
        <w:rPr>
          <w:noProof/>
        </w:rPr>
        <w:drawing>
          <wp:inline distT="0" distB="0" distL="0" distR="0" wp14:anchorId="258302FE" wp14:editId="3691043E">
            <wp:extent cx="4611053" cy="350520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19067" cy="3511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DBF138" w14:textId="4C6A1F5D" w:rsidR="00EB7672" w:rsidRDefault="00EB7672" w:rsidP="00AA5714">
      <w:r w:rsidRPr="00EB7672">
        <w:rPr>
          <w:noProof/>
        </w:rPr>
        <w:drawing>
          <wp:inline distT="0" distB="0" distL="0" distR="0" wp14:anchorId="4DA8AEFE" wp14:editId="19881D57">
            <wp:extent cx="4610735" cy="2332012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24962" cy="23392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421B8A" w14:textId="6F47D7FB" w:rsidR="00EB7672" w:rsidRDefault="00EB7672" w:rsidP="00AA5714">
      <w:r>
        <w:rPr>
          <w:rFonts w:hint="eastAsia"/>
        </w:rPr>
        <w:t>正确做法：B选项对应</w:t>
      </w:r>
    </w:p>
    <w:p w14:paraId="757F7A1A" w14:textId="1E8416C4" w:rsidR="00EB7672" w:rsidRDefault="00EB7672" w:rsidP="00AA5714">
      <w:r>
        <w:rPr>
          <w:rFonts w:hint="eastAsia"/>
        </w:rPr>
        <w:lastRenderedPageBreak/>
        <w:t>错误原因：不知道为啥就是没有看见t</w:t>
      </w:r>
      <w:r>
        <w:t>he most abundant form</w:t>
      </w:r>
    </w:p>
    <w:p w14:paraId="19756D64" w14:textId="0F529DDF" w:rsidR="00EB7672" w:rsidRDefault="00EB7672" w:rsidP="00AA5714"/>
    <w:p w14:paraId="3213BFEB" w14:textId="69E4C52B" w:rsidR="00E145BF" w:rsidRDefault="00E145BF" w:rsidP="00AA5714">
      <w:r>
        <w:rPr>
          <w:noProof/>
        </w:rPr>
        <w:drawing>
          <wp:inline distT="0" distB="0" distL="0" distR="0" wp14:anchorId="142F30C8" wp14:editId="177D1168">
            <wp:extent cx="5274310" cy="3242945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42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D360C90" wp14:editId="62F19B6E">
            <wp:extent cx="5274310" cy="1196975"/>
            <wp:effectExtent l="0" t="0" r="2540" b="317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96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6CE648" w14:textId="3B136C75" w:rsidR="00E145BF" w:rsidRDefault="00E145BF" w:rsidP="00AA5714">
      <w:pPr>
        <w:rPr>
          <w:rFonts w:hint="eastAsia"/>
        </w:rPr>
      </w:pPr>
      <w:r>
        <w:rPr>
          <w:rFonts w:hint="eastAsia"/>
        </w:rPr>
        <w:t>错误原因：当时看这一段没怎么看懂，就是每太搞清楚第一句话和第二句话之间的关系。就是它说石头要被f</w:t>
      </w:r>
      <w:r>
        <w:t>ractured</w:t>
      </w:r>
      <w:r>
        <w:rPr>
          <w:rFonts w:hint="eastAsia"/>
        </w:rPr>
        <w:t>，然后这种高温的水可以把这个石头分开，我就不知道它到底是裂开好还是不好，当然最后我看答案看懂了。</w:t>
      </w:r>
    </w:p>
    <w:p w14:paraId="3067EF94" w14:textId="7334A17D" w:rsidR="00E145BF" w:rsidRDefault="00E145BF" w:rsidP="00AA5714">
      <w:r>
        <w:rPr>
          <w:noProof/>
        </w:rPr>
        <w:lastRenderedPageBreak/>
        <w:drawing>
          <wp:inline distT="0" distB="0" distL="0" distR="0" wp14:anchorId="47B85DBB" wp14:editId="0BE5F0C6">
            <wp:extent cx="5274310" cy="5054600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05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242235" w14:textId="0DE5ED53" w:rsidR="00E145BF" w:rsidRDefault="00E145BF" w:rsidP="00AA5714">
      <w:r>
        <w:rPr>
          <w:rFonts w:hint="eastAsia"/>
        </w:rPr>
        <w:t>正确做法：D和F很好判断，至于A可以对应原文中的第二段，所以也可以选</w:t>
      </w:r>
    </w:p>
    <w:p w14:paraId="48CE368F" w14:textId="773DA032" w:rsidR="00E145BF" w:rsidRDefault="00E145BF" w:rsidP="00AA5714">
      <w:r>
        <w:rPr>
          <w:rFonts w:hint="eastAsia"/>
        </w:rPr>
        <w:t>错误原因：我不太记得做的时候为啥没有选A了，我现在看它觉的很有道理。</w:t>
      </w:r>
      <w:r w:rsidR="00DA2180">
        <w:rPr>
          <w:rFonts w:hint="eastAsia"/>
        </w:rPr>
        <w:t>E错在是抽出来的时候才会坍塌。</w:t>
      </w:r>
    </w:p>
    <w:p w14:paraId="12379B39" w14:textId="7A4A9353" w:rsidR="00DA2180" w:rsidRDefault="00DA2180" w:rsidP="00AA5714"/>
    <w:p w14:paraId="1A02CB25" w14:textId="783804CF" w:rsidR="00DA2180" w:rsidRDefault="00DA2180" w:rsidP="00AA5714"/>
    <w:p w14:paraId="181D6626" w14:textId="314C9617" w:rsidR="00DA2180" w:rsidRDefault="00941F0C" w:rsidP="00941F0C">
      <w:pPr>
        <w:ind w:right="420"/>
        <w:jc w:val="left"/>
      </w:pPr>
      <w:r>
        <w:rPr>
          <w:rFonts w:hint="eastAsia"/>
        </w:rPr>
        <w:t>R2</w:t>
      </w:r>
    </w:p>
    <w:p w14:paraId="72F733B4" w14:textId="486A9EC2" w:rsidR="00941F0C" w:rsidRPr="00EB7672" w:rsidRDefault="00941F0C" w:rsidP="00941F0C">
      <w:pPr>
        <w:ind w:right="420"/>
        <w:jc w:val="left"/>
        <w:rPr>
          <w:rFonts w:hint="eastAsia"/>
        </w:rPr>
      </w:pPr>
      <w:r>
        <w:rPr>
          <w:rFonts w:hint="eastAsia"/>
        </w:rPr>
        <w:t>生词无，词组无，错题无</w:t>
      </w:r>
    </w:p>
    <w:sectPr w:rsidR="00941F0C" w:rsidRPr="00EB767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A8AF8A" w14:textId="77777777" w:rsidR="004269CE" w:rsidRDefault="004269CE" w:rsidP="00E829F1">
      <w:r>
        <w:separator/>
      </w:r>
    </w:p>
  </w:endnote>
  <w:endnote w:type="continuationSeparator" w:id="0">
    <w:p w14:paraId="613D4019" w14:textId="77777777" w:rsidR="004269CE" w:rsidRDefault="004269CE" w:rsidP="00E829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800BC1" w14:textId="77777777" w:rsidR="004269CE" w:rsidRDefault="004269CE" w:rsidP="00E829F1">
      <w:r>
        <w:separator/>
      </w:r>
    </w:p>
  </w:footnote>
  <w:footnote w:type="continuationSeparator" w:id="0">
    <w:p w14:paraId="1EC4C4FC" w14:textId="77777777" w:rsidR="004269CE" w:rsidRDefault="004269CE" w:rsidP="00E829F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yMDa2MLSwNLQwNDJW0lEKTi0uzszPAykwqgUA5LXliywAAAA="/>
  </w:docVars>
  <w:rsids>
    <w:rsidRoot w:val="00BB21E1"/>
    <w:rsid w:val="00226EFF"/>
    <w:rsid w:val="00344867"/>
    <w:rsid w:val="004269CE"/>
    <w:rsid w:val="007B50EA"/>
    <w:rsid w:val="00941F0C"/>
    <w:rsid w:val="00AA5714"/>
    <w:rsid w:val="00BB1060"/>
    <w:rsid w:val="00BB21E1"/>
    <w:rsid w:val="00DA2180"/>
    <w:rsid w:val="00E145BF"/>
    <w:rsid w:val="00E829F1"/>
    <w:rsid w:val="00EB7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23FBAE"/>
  <w15:chartTrackingRefBased/>
  <w15:docId w15:val="{6B4C85A4-3951-4F51-ADB1-EC8FEF9A2F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829F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829F1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829F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829F1"/>
    <w:rPr>
      <w:sz w:val="18"/>
      <w:szCs w:val="18"/>
    </w:rPr>
  </w:style>
  <w:style w:type="character" w:customStyle="1" w:styleId="underline">
    <w:name w:val="underline"/>
    <w:basedOn w:val="a0"/>
    <w:rsid w:val="003448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376E61-137B-4812-8CB5-FDE260BF6E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8</TotalTime>
  <Pages>3</Pages>
  <Words>76</Words>
  <Characters>435</Characters>
  <Application>Microsoft Office Word</Application>
  <DocSecurity>0</DocSecurity>
  <Lines>3</Lines>
  <Paragraphs>1</Paragraphs>
  <ScaleCrop>false</ScaleCrop>
  <Company/>
  <LinksUpToDate>false</LinksUpToDate>
  <CharactersWithSpaces>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, Zhirong</dc:creator>
  <cp:keywords/>
  <dc:description/>
  <cp:lastModifiedBy>Chen, Zhirong</cp:lastModifiedBy>
  <cp:revision>4</cp:revision>
  <dcterms:created xsi:type="dcterms:W3CDTF">2021-08-12T00:56:00Z</dcterms:created>
  <dcterms:modified xsi:type="dcterms:W3CDTF">2021-08-13T15:20:00Z</dcterms:modified>
</cp:coreProperties>
</file>